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F8A" w:rsidRPr="0013236F" w:rsidRDefault="00872EDE" w:rsidP="000B1F8A">
      <w:pPr>
        <w:jc w:val="center"/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</w:pPr>
      <w:r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{Practice Name} </w:t>
      </w:r>
      <w:r w:rsidR="006D06FC"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>Offers</w:t>
      </w:r>
      <w:r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 </w:t>
      </w:r>
      <w:r w:rsidR="00D870AF"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World’s First </w:t>
      </w:r>
      <w:r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Bluetooth</w:t>
      </w:r>
      <w:r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 Hearing Aid </w:t>
      </w:r>
      <w:r w:rsidR="00D870AF"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>that Works With</w:t>
      </w:r>
      <w:r w:rsidR="006D06FC"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 A</w:t>
      </w:r>
      <w:r w:rsidR="00FF4F62"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>ny</w:t>
      </w:r>
      <w:r w:rsidRPr="0013236F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en"/>
        </w:rPr>
        <w:t xml:space="preserve"> Smartphone and Billions of Other Devices</w:t>
      </w:r>
    </w:p>
    <w:p w:rsidR="00D870AF" w:rsidRDefault="00020741" w:rsidP="000B1F8A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690F7C">
        <w:rPr>
          <w:rFonts w:asciiTheme="majorHAnsi" w:hAnsiTheme="majorHAnsi" w:cstheme="majorHAnsi"/>
          <w:color w:val="000000" w:themeColor="text1"/>
          <w:sz w:val="24"/>
          <w:szCs w:val="24"/>
          <w:lang w:val="en"/>
        </w:rPr>
        <w:br/>
      </w:r>
      <w:r w:rsidR="00D870AF">
        <w:rPr>
          <w:rFonts w:asciiTheme="majorHAnsi" w:hAnsiTheme="majorHAnsi" w:cstheme="majorHAnsi"/>
          <w:color w:val="000000" w:themeColor="text1"/>
          <w:sz w:val="24"/>
          <w:szCs w:val="24"/>
          <w:lang w:val="en"/>
        </w:rPr>
        <w:t xml:space="preserve">{City, State} {Date} – {Practice Name} is proud to </w:t>
      </w:r>
      <w:r w:rsidR="00547611">
        <w:rPr>
          <w:rFonts w:asciiTheme="majorHAnsi" w:hAnsiTheme="majorHAnsi" w:cstheme="majorHAnsi"/>
          <w:color w:val="000000" w:themeColor="text1"/>
          <w:sz w:val="24"/>
          <w:szCs w:val="24"/>
          <w:lang w:val="en"/>
        </w:rPr>
        <w:t xml:space="preserve">offer </w:t>
      </w:r>
      <w:r w:rsidR="000B1F8A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Phonak Audéo</w:t>
      </w:r>
      <w:r w:rsidR="00547611">
        <w:rPr>
          <w:rFonts w:asciiTheme="majorHAnsi" w:hAnsiTheme="majorHAnsi" w:cstheme="majorHAnsi"/>
          <w:color w:val="000000" w:themeColor="text1"/>
          <w:sz w:val="24"/>
          <w:szCs w:val="24"/>
        </w:rPr>
        <w:t>™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arvel, the first hearing aid</w:t>
      </w:r>
      <w:r w:rsidR="000B1F8A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at directly stream</w:t>
      </w:r>
      <w:r w:rsidR="006C6C74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0B1F8A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full audio to both ears from Androi</w:t>
      </w:r>
      <w:r w:rsidR="0082357F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, iPhone, TV and much more. </w:t>
      </w:r>
      <w:r w:rsidR="00547611">
        <w:rPr>
          <w:rFonts w:asciiTheme="majorHAnsi" w:hAnsiTheme="majorHAnsi" w:cstheme="majorHAnsi"/>
          <w:color w:val="000000" w:themeColor="text1"/>
          <w:sz w:val="24"/>
          <w:szCs w:val="24"/>
        </w:rPr>
        <w:t>From the first fit and everyday thereafter, M</w:t>
      </w:r>
      <w:bookmarkStart w:id="0" w:name="_GoBack"/>
      <w:bookmarkEnd w:id="0"/>
      <w:r w:rsidR="0054761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rvel delivers a 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>“</w:t>
      </w:r>
      <w:r w:rsidR="00547611">
        <w:rPr>
          <w:rFonts w:asciiTheme="majorHAnsi" w:hAnsiTheme="majorHAnsi" w:cstheme="majorHAnsi"/>
          <w:color w:val="000000" w:themeColor="text1"/>
          <w:sz w:val="24"/>
          <w:szCs w:val="24"/>
        </w:rPr>
        <w:t>love at first sound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>”</w:t>
      </w:r>
      <w:r w:rsidR="0054761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listening experience.  </w:t>
      </w:r>
    </w:p>
    <w:p w:rsidR="004868A6" w:rsidRDefault="00547611" w:rsidP="00547611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“Featuring the latest technology, Marvel has everything to reconnect people with hearing loss to the beauty of sound,” said 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{Practice spokesperson first/last name with credentials} of {Practice name}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“Clear, rich sound quality, 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>connectivity to any Bluetooth</w:t>
      </w:r>
      <w:r w:rsidR="0013236F">
        <w:rPr>
          <w:rFonts w:asciiTheme="majorHAnsi" w:hAnsiTheme="majorHAnsi" w:cstheme="majorHAnsi"/>
          <w:color w:val="000000" w:themeColor="text1"/>
          <w:sz w:val="24"/>
          <w:szCs w:val="24"/>
        </w:rPr>
        <w:t>®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>-enabled device, a rechargeable option and smart apps.”</w:t>
      </w:r>
    </w:p>
    <w:p w:rsidR="004868A6" w:rsidRPr="004868A6" w:rsidRDefault="004868A6" w:rsidP="00547611">
      <w:p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4868A6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Top-rated streamed sound quality</w:t>
      </w:r>
    </w:p>
    <w:p w:rsidR="00547611" w:rsidRDefault="0013236F" w:rsidP="00547611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Built upon revolutionary 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honak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hearing 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echnology, the </w:t>
      </w:r>
      <w:r w:rsidR="004868A6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Audéo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arvel hearing aids allow wearers to enjoy better speech understanding in noise, such as in a busy restaurant or in large groups, with less listening effort. </w:t>
      </w:r>
      <w:r w:rsidR="006900C5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 addition, </w:t>
      </w:r>
      <w:r w:rsidR="00C47E9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Marvel hearing aids automatically adapt to changing environments, eliminating the need for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wearers to make </w:t>
      </w:r>
      <w:r w:rsidR="00C47E9B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manual adjustments. </w:t>
      </w:r>
    </w:p>
    <w:p w:rsidR="00C47E9B" w:rsidRPr="00C47E9B" w:rsidRDefault="00C47E9B" w:rsidP="00547611">
      <w:p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C47E9B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Truly hands-free conversations are a reality</w:t>
      </w:r>
    </w:p>
    <w:p w:rsidR="004D5790" w:rsidRDefault="004D5790" w:rsidP="00547611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Hearing aid wearers won’t need to factor in the type of smartphone they own when selecting a hearing aid. With the Marvel hearing aids, switch between Android and iOS products without worrying about hearing aid compatibility. </w:t>
      </w:r>
    </w:p>
    <w:p w:rsidR="00C47E9B" w:rsidRDefault="004D5790" w:rsidP="00547611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>Plus, there’s no need to physically hold up the phone and talk into the speaker for phone conversations. The built-in microphones on the Marvel hearing aids allow wearers to “talk through” their hearing aids.</w:t>
      </w:r>
    </w:p>
    <w:p w:rsidR="0013236F" w:rsidRPr="0013236F" w:rsidRDefault="0013236F" w:rsidP="00547611">
      <w:p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Use like wireless headphones</w:t>
      </w:r>
    </w:p>
    <w:p w:rsidR="00D870AF" w:rsidRDefault="0013236F" w:rsidP="0013236F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Using them like wireless headphones, Marvel hearing aid wearers are able to enjoy streaming access to billions of Bluetooth®-enabled devices around the world. This includes smart TVs, laptops, virtual assistants, smart speakers, Wi-Fi calling, audio books and more. In a recent study, 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Audéo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Marvel was rated highest quality of streaming media against seven competitors.</w:t>
      </w:r>
    </w:p>
    <w:p w:rsidR="000F6393" w:rsidRDefault="00872EDE" w:rsidP="000F6393">
      <w:pPr>
        <w:rPr>
          <w:rStyle w:val="Hyperlink"/>
          <w:rFonts w:asciiTheme="majorHAnsi" w:hAnsiTheme="majorHAnsi" w:cstheme="majorHAnsi"/>
          <w:sz w:val="24"/>
          <w:szCs w:val="24"/>
        </w:rPr>
      </w:pPr>
      <w:r w:rsidRPr="00690F7C">
        <w:rPr>
          <w:rFonts w:asciiTheme="majorHAnsi" w:hAnsiTheme="majorHAnsi" w:cstheme="majorHAnsi"/>
          <w:color w:val="000000" w:themeColor="text1"/>
          <w:sz w:val="24"/>
          <w:szCs w:val="24"/>
          <w:lang w:val="en"/>
        </w:rPr>
        <w:t xml:space="preserve">The 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honak Audéo Marvel hearing aids </w:t>
      </w:r>
      <w:r w:rsidR="006D06FC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are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now available at {Practice Name} in {City}. To learn more, or </w:t>
      </w:r>
      <w:r w:rsidR="004868A6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o 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schedule a</w:t>
      </w:r>
      <w:r w:rsidR="00314980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personal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demonstration</w:t>
      </w:r>
      <w:r w:rsidR="00DE2A62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of this revolutionary technology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,</w:t>
      </w:r>
      <w:r w:rsidR="00DE2A62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simply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visit {Practice website URL}, or call {Practice phone number}. For more information about the </w:t>
      </w:r>
      <w:r w:rsidR="004D23B8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>cutting-edge</w:t>
      </w:r>
      <w:r w:rsidR="003568F6"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Pr="00690F7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honak Audéo Marvel, visit </w:t>
      </w:r>
      <w:hyperlink r:id="rId7" w:history="1">
        <w:r w:rsidRPr="00690F7C">
          <w:rPr>
            <w:rStyle w:val="Hyperlink"/>
            <w:rFonts w:asciiTheme="majorHAnsi" w:hAnsiTheme="majorHAnsi" w:cstheme="majorHAnsi"/>
            <w:sz w:val="24"/>
            <w:szCs w:val="24"/>
          </w:rPr>
          <w:t>www.phonak.com</w:t>
        </w:r>
      </w:hyperlink>
    </w:p>
    <w:p w:rsidR="00D870AF" w:rsidRDefault="00D870AF" w:rsidP="000F6393">
      <w:pPr>
        <w:rPr>
          <w:rStyle w:val="Hyperlink"/>
          <w:rFonts w:asciiTheme="majorHAnsi" w:hAnsiTheme="majorHAnsi" w:cstheme="majorHAnsi"/>
          <w:sz w:val="24"/>
          <w:szCs w:val="24"/>
        </w:rPr>
      </w:pPr>
    </w:p>
    <w:p w:rsidR="004868A6" w:rsidRPr="00D870AF" w:rsidRDefault="00D870AF" w:rsidP="0013236F">
      <w:pPr>
        <w:jc w:val="center"/>
        <w:rPr>
          <w:rFonts w:asciiTheme="majorHAnsi" w:hAnsiTheme="majorHAnsi" w:cstheme="majorHAnsi"/>
          <w:sz w:val="24"/>
          <w:szCs w:val="24"/>
        </w:rPr>
      </w:pPr>
      <w:r w:rsidRPr="00D870AF">
        <w:rPr>
          <w:rStyle w:val="Hyperlink"/>
          <w:rFonts w:asciiTheme="majorHAnsi" w:hAnsiTheme="majorHAnsi" w:cstheme="majorHAnsi"/>
          <w:color w:val="auto"/>
          <w:sz w:val="24"/>
          <w:szCs w:val="24"/>
          <w:u w:val="none"/>
        </w:rPr>
        <w:t>####</w:t>
      </w:r>
    </w:p>
    <w:sectPr w:rsidR="004868A6" w:rsidRPr="00D870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4874" w:rsidRDefault="000F4874" w:rsidP="003005FA">
      <w:pPr>
        <w:spacing w:after="0" w:line="240" w:lineRule="auto"/>
      </w:pPr>
      <w:r>
        <w:separator/>
      </w:r>
    </w:p>
  </w:endnote>
  <w:endnote w:type="continuationSeparator" w:id="0">
    <w:p w:rsidR="000F4874" w:rsidRDefault="000F4874" w:rsidP="0030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4874" w:rsidRDefault="000F4874" w:rsidP="003005FA">
      <w:pPr>
        <w:spacing w:after="0" w:line="240" w:lineRule="auto"/>
      </w:pPr>
      <w:r>
        <w:separator/>
      </w:r>
    </w:p>
  </w:footnote>
  <w:footnote w:type="continuationSeparator" w:id="0">
    <w:p w:rsidR="000F4874" w:rsidRDefault="000F4874" w:rsidP="0030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F27C3"/>
    <w:multiLevelType w:val="hybridMultilevel"/>
    <w:tmpl w:val="5F2C7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TQ1MrMwMzCyNDFX0lEKTi0uzszPAykwqgUAF9MpIywAAAA="/>
  </w:docVars>
  <w:rsids>
    <w:rsidRoot w:val="00872EDE"/>
    <w:rsid w:val="000029D0"/>
    <w:rsid w:val="00020741"/>
    <w:rsid w:val="000A4D5E"/>
    <w:rsid w:val="000B1F8A"/>
    <w:rsid w:val="000C5456"/>
    <w:rsid w:val="000E4F2A"/>
    <w:rsid w:val="000F4874"/>
    <w:rsid w:val="000F6393"/>
    <w:rsid w:val="0013236F"/>
    <w:rsid w:val="003005FA"/>
    <w:rsid w:val="00314980"/>
    <w:rsid w:val="003568F6"/>
    <w:rsid w:val="003B0E67"/>
    <w:rsid w:val="004472DE"/>
    <w:rsid w:val="00453F53"/>
    <w:rsid w:val="004868A6"/>
    <w:rsid w:val="004D23B8"/>
    <w:rsid w:val="004D5790"/>
    <w:rsid w:val="00547611"/>
    <w:rsid w:val="006900C5"/>
    <w:rsid w:val="00690F7C"/>
    <w:rsid w:val="006C6C74"/>
    <w:rsid w:val="006D06FC"/>
    <w:rsid w:val="0082357F"/>
    <w:rsid w:val="00825F5A"/>
    <w:rsid w:val="00872EDE"/>
    <w:rsid w:val="00C47E9B"/>
    <w:rsid w:val="00C710D5"/>
    <w:rsid w:val="00D67C84"/>
    <w:rsid w:val="00D870AF"/>
    <w:rsid w:val="00DE2A62"/>
    <w:rsid w:val="00ED726C"/>
    <w:rsid w:val="00FF4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C89253"/>
  <w15:chartTrackingRefBased/>
  <w15:docId w15:val="{E561E69A-2700-4FD6-8E9B-15FD5DB21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2E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9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98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D06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5FA"/>
  </w:style>
  <w:style w:type="paragraph" w:styleId="Footer">
    <w:name w:val="footer"/>
    <w:basedOn w:val="Normal"/>
    <w:link w:val="FooterChar"/>
    <w:uiPriority w:val="99"/>
    <w:unhideWhenUsed/>
    <w:rsid w:val="0030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5FA"/>
  </w:style>
  <w:style w:type="paragraph" w:styleId="BalloonText">
    <w:name w:val="Balloon Text"/>
    <w:basedOn w:val="Normal"/>
    <w:link w:val="BalloonTextChar"/>
    <w:uiPriority w:val="99"/>
    <w:semiHidden/>
    <w:unhideWhenUsed/>
    <w:rsid w:val="000F6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3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51jgrossman\AppData\Local\Microsoft\Windows\INetCache\Content.Outlook\GLF6238B\www.phona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s, Mark</dc:creator>
  <cp:keywords/>
  <dc:description/>
  <cp:lastModifiedBy>Grossman, Jo-El</cp:lastModifiedBy>
  <cp:revision>2</cp:revision>
  <cp:lastPrinted>2019-01-15T22:02:00Z</cp:lastPrinted>
  <dcterms:created xsi:type="dcterms:W3CDTF">2019-08-27T16:58:00Z</dcterms:created>
  <dcterms:modified xsi:type="dcterms:W3CDTF">2019-08-27T16:58:00Z</dcterms:modified>
</cp:coreProperties>
</file>